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C4518" w:rsidP="00EC4518" w:rsidRDefault="00EC4518" w14:paraId="54099881" w14:textId="00141C2A">
      <w:r w:rsidRPr="3AAE1FE5">
        <w:rPr>
          <w:b/>
          <w:bCs/>
        </w:rPr>
        <w:t>Date</w:t>
      </w:r>
      <w:r>
        <w:t xml:space="preserve">: </w:t>
      </w:r>
      <w:r w:rsidR="009070DC">
        <w:t xml:space="preserve">11 October </w:t>
      </w:r>
      <w:r w:rsidR="00111ACE">
        <w:t>2023</w:t>
      </w:r>
    </w:p>
    <w:p w:rsidR="00EC4518" w:rsidP="00EC4518" w:rsidRDefault="00EC4518" w14:paraId="0F2C826E" w14:textId="77777777">
      <w:r w:rsidRPr="000D7D8B">
        <w:rPr>
          <w:b/>
          <w:bCs/>
        </w:rPr>
        <w:t>Location</w:t>
      </w:r>
      <w:r>
        <w:t>: Franktown Fire Station</w:t>
      </w:r>
    </w:p>
    <w:p w:rsidR="007D504D" w:rsidP="3AAE1FE5" w:rsidRDefault="00EC4518" w14:paraId="6AD4AFB9" w14:textId="47691976">
      <w:r w:rsidRPr="3AAE1FE5">
        <w:rPr>
          <w:b/>
          <w:bCs/>
        </w:rPr>
        <w:t>Board Attendees</w:t>
      </w:r>
      <w:r>
        <w:t>:</w:t>
      </w:r>
      <w:r w:rsidR="00DD10ED">
        <w:t xml:space="preserve"> </w:t>
      </w:r>
      <w:r w:rsidR="0022558D">
        <w:t xml:space="preserve">Jack Shuler, </w:t>
      </w:r>
      <w:r w:rsidR="00DD10ED">
        <w:t>Jeremy Root</w:t>
      </w:r>
      <w:r w:rsidR="28841BB7">
        <w:t xml:space="preserve">, </w:t>
      </w:r>
      <w:r w:rsidR="0096092B">
        <w:t>Nathan Toland</w:t>
      </w:r>
    </w:p>
    <w:p w:rsidR="00EC4518" w:rsidP="00EC4518" w:rsidRDefault="00EC4518" w14:paraId="06867E6C" w14:textId="5F3137CD">
      <w:r w:rsidRPr="1141D277" w:rsidR="00EC4518">
        <w:rPr>
          <w:b w:val="1"/>
          <w:bCs w:val="1"/>
        </w:rPr>
        <w:t>Other Attendees</w:t>
      </w:r>
      <w:r w:rsidR="00EC4518">
        <w:rPr/>
        <w:t xml:space="preserve">: </w:t>
      </w:r>
      <w:r w:rsidR="156912DF">
        <w:rPr/>
        <w:t>none</w:t>
      </w:r>
    </w:p>
    <w:p w:rsidR="00EC4518" w:rsidP="004E2834" w:rsidRDefault="00EC4518" w14:paraId="14B011B2" w14:textId="68CF3794">
      <w:pPr>
        <w:tabs>
          <w:tab w:val="left" w:pos="2700"/>
        </w:tabs>
      </w:pPr>
      <w:r>
        <w:t xml:space="preserve">A </w:t>
      </w:r>
      <w:r w:rsidR="3CF18FAB">
        <w:t xml:space="preserve">Board </w:t>
      </w:r>
      <w:r>
        <w:t>Quorum was present</w:t>
      </w:r>
    </w:p>
    <w:p w:rsidR="00EC4518" w:rsidP="00EC4518" w:rsidRDefault="00EC4518" w14:paraId="0820AA6B" w14:textId="1F55E759">
      <w:r>
        <w:t xml:space="preserve">Meeting called to order by </w:t>
      </w:r>
      <w:r w:rsidR="00855A77">
        <w:t>J</w:t>
      </w:r>
      <w:r w:rsidR="5AC6E9DB">
        <w:t>ack</w:t>
      </w:r>
      <w:r>
        <w:t xml:space="preserve"> at </w:t>
      </w:r>
      <w:r w:rsidR="00DF7548">
        <w:t>7</w:t>
      </w:r>
      <w:r>
        <w:t>:</w:t>
      </w:r>
      <w:r w:rsidR="00144511">
        <w:t>0</w:t>
      </w:r>
      <w:r w:rsidR="00B52D1D">
        <w:t>0</w:t>
      </w:r>
      <w:r w:rsidR="00210662">
        <w:t xml:space="preserve"> PM</w:t>
      </w:r>
    </w:p>
    <w:p w:rsidR="005468A2" w:rsidP="00EC4518" w:rsidRDefault="00B62CF7" w14:paraId="6466CE5C" w14:textId="4351B314">
      <w:r w:rsidRPr="000D7D8B">
        <w:rPr>
          <w:b/>
          <w:bCs/>
        </w:rPr>
        <w:t>Standing Reports</w:t>
      </w:r>
      <w:r>
        <w:t>:</w:t>
      </w:r>
    </w:p>
    <w:p w:rsidR="00B62CF7" w:rsidP="00EC4518" w:rsidRDefault="3C3F0574" w14:paraId="304FDE28" w14:textId="2A4FACF4">
      <w:r w:rsidRPr="1141D277" w:rsidR="3C3F0574">
        <w:rPr>
          <w:b w:val="1"/>
          <w:bCs w:val="1"/>
        </w:rPr>
        <w:t>Secretary Meeting Minutes</w:t>
      </w:r>
      <w:r w:rsidR="3C3F0574">
        <w:rPr/>
        <w:t xml:space="preserve"> – </w:t>
      </w:r>
      <w:r w:rsidR="00210662">
        <w:rPr/>
        <w:t>August</w:t>
      </w:r>
      <w:r w:rsidR="46488247">
        <w:rPr/>
        <w:t xml:space="preserve"> </w:t>
      </w:r>
      <w:r w:rsidR="1AE4D03C">
        <w:rPr/>
        <w:t xml:space="preserve">&amp; </w:t>
      </w:r>
      <w:r w:rsidR="1AE4D03C">
        <w:rPr/>
        <w:t>September</w:t>
      </w:r>
      <w:r w:rsidR="1AE4D03C">
        <w:rPr/>
        <w:t xml:space="preserve"> </w:t>
      </w:r>
      <w:r w:rsidR="3C3F0574">
        <w:rPr/>
        <w:t xml:space="preserve">minutes were reviewed by board members, </w:t>
      </w:r>
      <w:r w:rsidR="002F4E44">
        <w:rPr/>
        <w:t xml:space="preserve">a </w:t>
      </w:r>
      <w:r w:rsidR="3C3F0574">
        <w:rPr/>
        <w:t>motion unanimously carried to approve the minutes as amended</w:t>
      </w:r>
      <w:r w:rsidR="66874257">
        <w:rPr/>
        <w:t xml:space="preserve">. </w:t>
      </w:r>
    </w:p>
    <w:p w:rsidR="00FE3549" w:rsidP="00FE3549" w:rsidRDefault="00B62CF7" w14:paraId="51AFCFE9" w14:textId="54EDE5C9">
      <w:r w:rsidRPr="1AFE96CF">
        <w:rPr>
          <w:b/>
          <w:bCs/>
        </w:rPr>
        <w:t>Treasurers Report</w:t>
      </w:r>
      <w:r>
        <w:t xml:space="preserve"> –</w:t>
      </w:r>
      <w:r w:rsidR="00AB54B0">
        <w:t xml:space="preserve"> </w:t>
      </w:r>
      <w:r w:rsidR="0096092B">
        <w:t xml:space="preserve">Jack </w:t>
      </w:r>
      <w:r>
        <w:t>delivered the Treasures report</w:t>
      </w:r>
      <w:r w:rsidR="00D600D5">
        <w:t xml:space="preserve">. After review, </w:t>
      </w:r>
      <w:r w:rsidR="008549F0">
        <w:t xml:space="preserve">a motion </w:t>
      </w:r>
      <w:r>
        <w:t xml:space="preserve">unanimously </w:t>
      </w:r>
      <w:r w:rsidR="12461AA7">
        <w:t>was carried</w:t>
      </w:r>
      <w:r>
        <w:t xml:space="preserve"> to approve the treasurers report.  </w:t>
      </w:r>
    </w:p>
    <w:p w:rsidR="00B522A8" w:rsidP="000954AB" w:rsidRDefault="00205215" w14:paraId="7F040F56" w14:textId="547EAF2E">
      <w:pPr>
        <w:pStyle w:val="ListParagraph"/>
        <w:numPr>
          <w:ilvl w:val="0"/>
          <w:numId w:val="10"/>
        </w:numPr>
        <w:spacing w:line="240" w:lineRule="auto"/>
      </w:pPr>
      <w:r>
        <w:t xml:space="preserve">A motion to approve the </w:t>
      </w:r>
      <w:r w:rsidR="4E5CE98B">
        <w:t xml:space="preserve">Orten </w:t>
      </w:r>
      <w:r>
        <w:t>(Legal team) bill was</w:t>
      </w:r>
      <w:r w:rsidR="00420858">
        <w:t xml:space="preserve"> </w:t>
      </w:r>
      <w:r w:rsidR="00DD7738">
        <w:t>carried unanimously for $</w:t>
      </w:r>
      <w:r w:rsidR="00420858">
        <w:t>106</w:t>
      </w:r>
      <w:r w:rsidR="00DD7738">
        <w:t>.50.</w:t>
      </w:r>
    </w:p>
    <w:p w:rsidR="00996107" w:rsidP="000954AB" w:rsidRDefault="00B62CF7" w14:paraId="117C9352" w14:textId="5855868A">
      <w:r w:rsidRPr="3AAE1FE5">
        <w:rPr>
          <w:b/>
          <w:bCs/>
        </w:rPr>
        <w:t>Social Committee</w:t>
      </w:r>
      <w:r>
        <w:t xml:space="preserve"> – </w:t>
      </w:r>
    </w:p>
    <w:p w:rsidR="00C301DC" w:rsidP="3AAE1FE5" w:rsidRDefault="00C301DC" w14:paraId="2C3A8EEE" w14:textId="0A7DE0BC">
      <w:pPr>
        <w:pStyle w:val="ListParagraph"/>
        <w:numPr>
          <w:ilvl w:val="0"/>
          <w:numId w:val="6"/>
        </w:numPr>
      </w:pPr>
      <w:r>
        <w:t>The next events</w:t>
      </w:r>
    </w:p>
    <w:p w:rsidR="00C301DC" w:rsidP="00C301DC" w:rsidRDefault="00C301DC" w14:paraId="584C1E54" w14:textId="07DA2165">
      <w:pPr>
        <w:pStyle w:val="ListParagraph"/>
        <w:numPr>
          <w:ilvl w:val="1"/>
          <w:numId w:val="6"/>
        </w:numPr>
        <w:rPr/>
      </w:pPr>
      <w:r w:rsidR="00C301DC">
        <w:rPr/>
        <w:t>10/28 H</w:t>
      </w:r>
      <w:r w:rsidR="22818C56">
        <w:rPr/>
        <w:t>a</w:t>
      </w:r>
      <w:r w:rsidR="00C301DC">
        <w:rPr/>
        <w:t>lloween Hayride</w:t>
      </w:r>
      <w:r w:rsidR="00B90220">
        <w:rPr/>
        <w:t xml:space="preserve"> – 10/28 @ 2:30 PM</w:t>
      </w:r>
      <w:r w:rsidR="61A54D88">
        <w:rPr/>
        <w:t>. Meetup</w:t>
      </w:r>
      <w:r w:rsidR="003655AE">
        <w:rPr/>
        <w:t xml:space="preserve"> in the open space</w:t>
      </w:r>
      <w:r w:rsidR="7454DE92">
        <w:rPr/>
        <w:t xml:space="preserve">, </w:t>
      </w:r>
      <w:r w:rsidR="7454DE92">
        <w:rPr/>
        <w:t>additional</w:t>
      </w:r>
      <w:r w:rsidR="7454DE92">
        <w:rPr/>
        <w:t xml:space="preserve"> details to follow from the S</w:t>
      </w:r>
      <w:r w:rsidR="204A32BA">
        <w:rPr/>
        <w:t xml:space="preserve">ocial </w:t>
      </w:r>
      <w:r w:rsidR="4423EEC6">
        <w:rPr/>
        <w:t>Director</w:t>
      </w:r>
      <w:r w:rsidR="204A32BA">
        <w:rPr/>
        <w:t xml:space="preserve">. </w:t>
      </w:r>
      <w:r w:rsidR="7454DE92">
        <w:rPr/>
        <w:t xml:space="preserve"> </w:t>
      </w:r>
    </w:p>
    <w:p w:rsidR="00C301DC" w:rsidP="00A806EF" w:rsidRDefault="00C301DC" w14:paraId="1DB9AD72" w14:textId="301E79DC">
      <w:pPr>
        <w:pStyle w:val="ListParagraph"/>
        <w:numPr>
          <w:ilvl w:val="1"/>
          <w:numId w:val="6"/>
        </w:numPr>
        <w:rPr/>
      </w:pPr>
      <w:r w:rsidR="00C301DC">
        <w:rPr/>
        <w:t>TBD – Christmas Party hosted</w:t>
      </w:r>
      <w:r w:rsidR="6EE87358">
        <w:rPr/>
        <w:t xml:space="preserve"> to be hosted</w:t>
      </w:r>
      <w:r w:rsidR="00C301DC">
        <w:rPr/>
        <w:t xml:space="preserve"> at a residence home</w:t>
      </w:r>
      <w:r w:rsidR="56D37FD0">
        <w:rPr/>
        <w:t>,</w:t>
      </w:r>
      <w:r w:rsidR="7D637179">
        <w:rPr/>
        <w:t xml:space="preserve"> </w:t>
      </w:r>
      <w:r w:rsidR="35751495">
        <w:rPr/>
        <w:t>details</w:t>
      </w:r>
      <w:r w:rsidR="7D637179">
        <w:rPr/>
        <w:t xml:space="preserve"> to </w:t>
      </w:r>
      <w:r w:rsidR="1BF3EEF7">
        <w:rPr/>
        <w:t>follow</w:t>
      </w:r>
      <w:r w:rsidR="7D637179">
        <w:rPr/>
        <w:t xml:space="preserve"> </w:t>
      </w:r>
      <w:r w:rsidR="08617FF7">
        <w:rPr/>
        <w:t>at</w:t>
      </w:r>
      <w:r w:rsidR="3FB8B772">
        <w:rPr/>
        <w:t xml:space="preserve"> our</w:t>
      </w:r>
      <w:r w:rsidR="08617FF7">
        <w:rPr/>
        <w:t xml:space="preserve"> </w:t>
      </w:r>
      <w:r w:rsidR="52F57174">
        <w:rPr/>
        <w:t>November</w:t>
      </w:r>
      <w:r w:rsidR="416DB929">
        <w:rPr/>
        <w:t xml:space="preserve"> </w:t>
      </w:r>
      <w:r w:rsidR="7D637179">
        <w:rPr/>
        <w:t>month</w:t>
      </w:r>
      <w:r w:rsidR="582A85D4">
        <w:rPr/>
        <w:t xml:space="preserve"> </w:t>
      </w:r>
      <w:r w:rsidR="582A85D4">
        <w:rPr/>
        <w:t>meetin</w:t>
      </w:r>
      <w:r w:rsidR="255C56F7">
        <w:rPr/>
        <w:t>g</w:t>
      </w:r>
      <w:r w:rsidR="7D637179">
        <w:rPr/>
        <w:t>.</w:t>
      </w:r>
    </w:p>
    <w:p w:rsidR="00361D0D" w:rsidP="00EC4518" w:rsidRDefault="00B62CF7" w14:paraId="7C888389" w14:textId="77777777">
      <w:r w:rsidRPr="5529D213">
        <w:rPr>
          <w:b/>
          <w:bCs/>
        </w:rPr>
        <w:t>Environmental Report</w:t>
      </w:r>
      <w:r>
        <w:t xml:space="preserve"> –</w:t>
      </w:r>
      <w:r w:rsidR="009F01AC">
        <w:t xml:space="preserve"> </w:t>
      </w:r>
      <w:r w:rsidR="79CA58D8">
        <w:t>Jeremy delivered the Environmental Committee report</w:t>
      </w:r>
    </w:p>
    <w:p w:rsidRPr="00B435C2" w:rsidR="00A806EF" w:rsidP="00A806EF" w:rsidRDefault="00B435C2" w14:paraId="7FBC75A6" w14:textId="5E2D4735">
      <w:pPr>
        <w:pStyle w:val="ListParagraph"/>
        <w:numPr>
          <w:ilvl w:val="0"/>
          <w:numId w:val="6"/>
        </w:numPr>
        <w:rPr>
          <w:b w:val="1"/>
          <w:bCs w:val="1"/>
        </w:rPr>
      </w:pPr>
      <w:r w:rsidR="00B435C2">
        <w:rPr/>
        <w:t xml:space="preserve">The following </w:t>
      </w:r>
      <w:r w:rsidR="11D208FC">
        <w:rPr/>
        <w:t>residents'</w:t>
      </w:r>
      <w:r w:rsidR="376A5139">
        <w:rPr/>
        <w:t xml:space="preserve"> </w:t>
      </w:r>
      <w:r w:rsidR="00B435C2">
        <w:rPr/>
        <w:t>requests were all approved</w:t>
      </w:r>
    </w:p>
    <w:p w:rsidRPr="003655AE" w:rsidR="003655AE" w:rsidP="00AA1D72" w:rsidRDefault="003655AE" w14:paraId="25AEA5C2" w14:textId="501BE2D3">
      <w:pPr>
        <w:pStyle w:val="ListParagraph"/>
        <w:numPr>
          <w:ilvl w:val="1"/>
          <w:numId w:val="6"/>
        </w:numPr>
        <w:rPr>
          <w:b/>
          <w:bCs/>
        </w:rPr>
      </w:pPr>
      <w:r>
        <w:t>Jardee – Lot 117 – Roof</w:t>
      </w:r>
    </w:p>
    <w:p w:rsidRPr="003655AE" w:rsidR="003655AE" w:rsidP="00AA1D72" w:rsidRDefault="003655AE" w14:paraId="05C2657D" w14:textId="05344F3B">
      <w:pPr>
        <w:pStyle w:val="ListParagraph"/>
        <w:numPr>
          <w:ilvl w:val="1"/>
          <w:numId w:val="6"/>
        </w:numPr>
        <w:rPr>
          <w:b/>
          <w:bCs/>
        </w:rPr>
      </w:pPr>
      <w:r>
        <w:t>Kaemmerling – Lot 105 – Roof</w:t>
      </w:r>
    </w:p>
    <w:p w:rsidRPr="003655AE" w:rsidR="003655AE" w:rsidP="00AA1D72" w:rsidRDefault="003655AE" w14:paraId="4CCBD1C6" w14:textId="7FAB8A58">
      <w:pPr>
        <w:pStyle w:val="ListParagraph"/>
        <w:numPr>
          <w:ilvl w:val="1"/>
          <w:numId w:val="6"/>
        </w:numPr>
        <w:rPr>
          <w:b/>
          <w:bCs/>
        </w:rPr>
      </w:pPr>
      <w:r>
        <w:t>Bond – Lot 138 – Roof</w:t>
      </w:r>
    </w:p>
    <w:p w:rsidRPr="00AA1D72" w:rsidR="009B5A66" w:rsidP="1141D277" w:rsidRDefault="009B5A66" w14:paraId="7AEF151F" w14:textId="7CFE1A3B">
      <w:pPr>
        <w:pStyle w:val="ListParagraph"/>
        <w:numPr>
          <w:ilvl w:val="1"/>
          <w:numId w:val="6"/>
        </w:numPr>
        <w:ind/>
        <w:rPr>
          <w:b w:val="1"/>
          <w:bCs w:val="1"/>
        </w:rPr>
      </w:pPr>
      <w:r w:rsidR="003655AE">
        <w:rPr/>
        <w:t>Shuler – Lot 069 – Paint</w:t>
      </w:r>
      <w:r>
        <w:br/>
      </w:r>
    </w:p>
    <w:p w:rsidRPr="008626C0" w:rsidR="00B522A8" w:rsidP="009975A0" w:rsidRDefault="00B522A8" w14:paraId="0545AB25" w14:textId="6A86C7D9">
      <w:r w:rsidRPr="340F0A5E">
        <w:rPr>
          <w:b/>
          <w:bCs/>
        </w:rPr>
        <w:t>Documents Review Report</w:t>
      </w:r>
      <w:r w:rsidRPr="340F0A5E" w:rsidR="008626C0">
        <w:rPr>
          <w:b/>
          <w:bCs/>
        </w:rPr>
        <w:t xml:space="preserve"> </w:t>
      </w:r>
      <w:r w:rsidR="008626C0">
        <w:t xml:space="preserve">– </w:t>
      </w:r>
      <w:r w:rsidR="004477DC">
        <w:t>N/A</w:t>
      </w:r>
    </w:p>
    <w:p w:rsidR="009975A0" w:rsidP="00867673" w:rsidRDefault="00810723" w14:paraId="5A384ACD" w14:textId="7F05316A">
      <w:pPr>
        <w:rPr>
          <w:b/>
          <w:bCs/>
        </w:rPr>
      </w:pPr>
      <w:r w:rsidRPr="3AAE1FE5">
        <w:rPr>
          <w:b/>
          <w:bCs/>
        </w:rPr>
        <w:t xml:space="preserve">Old </w:t>
      </w:r>
      <w:r w:rsidRPr="3AAE1FE5" w:rsidR="009975A0">
        <w:rPr>
          <w:b/>
          <w:bCs/>
        </w:rPr>
        <w:t>Business</w:t>
      </w:r>
      <w:r w:rsidRPr="3AAE1FE5" w:rsidR="009D324E">
        <w:rPr>
          <w:b/>
          <w:bCs/>
        </w:rPr>
        <w:t>:</w:t>
      </w:r>
    </w:p>
    <w:p w:rsidR="00E91528" w:rsidP="00E91528" w:rsidRDefault="004477DC" w14:paraId="2B0FF398" w14:textId="2EA2D5D1">
      <w:pPr>
        <w:pStyle w:val="ListParagraph"/>
        <w:numPr>
          <w:ilvl w:val="0"/>
          <w:numId w:val="6"/>
        </w:numPr>
      </w:pPr>
      <w:r>
        <w:t>Final Preparations for the annual meeting on 10/21 were discussed</w:t>
      </w:r>
    </w:p>
    <w:p w:rsidR="004477DC" w:rsidP="00E91528" w:rsidRDefault="008F0896" w14:paraId="48BD8C5C" w14:textId="3EDD2A55">
      <w:pPr>
        <w:pStyle w:val="ListParagraph"/>
        <w:numPr>
          <w:ilvl w:val="0"/>
          <w:numId w:val="6"/>
        </w:numPr>
      </w:pPr>
      <w:r>
        <w:t>Slow Down signs for BB main roads – Still “In Committee” with the county</w:t>
      </w:r>
    </w:p>
    <w:p w:rsidR="00140262" w:rsidP="00372590" w:rsidRDefault="00140262" w14:paraId="5F5D857D" w14:textId="4D9F27A9">
      <w:pPr>
        <w:pStyle w:val="ListParagraph"/>
      </w:pPr>
    </w:p>
    <w:p w:rsidR="05236C9F" w:rsidP="05236C9F" w:rsidRDefault="05236C9F" w14:paraId="3BC5ADA8" w14:textId="40516F88">
      <w:pPr>
        <w:rPr>
          <w:b w:val="1"/>
          <w:bCs w:val="1"/>
        </w:rPr>
      </w:pPr>
    </w:p>
    <w:p w:rsidR="004D7A62" w:rsidP="009924F8" w:rsidRDefault="00EE69DF" w14:paraId="218EFB50" w14:textId="78888E22">
      <w:pPr>
        <w:rPr>
          <w:b/>
          <w:bCs/>
        </w:rPr>
      </w:pPr>
      <w:r w:rsidRPr="5529D213">
        <w:rPr>
          <w:b/>
          <w:bCs/>
        </w:rPr>
        <w:t>New Business:</w:t>
      </w:r>
    </w:p>
    <w:p w:rsidRPr="00372590" w:rsidR="00372590" w:rsidP="00372590" w:rsidRDefault="008F0896" w14:paraId="02899AFF" w14:textId="18505656">
      <w:pPr>
        <w:pStyle w:val="ListParagraph"/>
        <w:numPr>
          <w:ilvl w:val="0"/>
          <w:numId w:val="6"/>
        </w:numPr>
        <w:rPr>
          <w:b/>
          <w:bCs/>
        </w:rPr>
      </w:pPr>
      <w:r>
        <w:t>Nominations by the</w:t>
      </w:r>
      <w:r w:rsidR="00372590">
        <w:t xml:space="preserve"> Nominating Committee</w:t>
      </w:r>
    </w:p>
    <w:p w:rsidRPr="008F0896" w:rsidR="0079708C" w:rsidP="1141D277" w:rsidRDefault="008F0896" w14:paraId="155877C5" w14:textId="3EC27E10">
      <w:pPr>
        <w:pStyle w:val="ListParagraph"/>
        <w:numPr>
          <w:ilvl w:val="1"/>
          <w:numId w:val="6"/>
        </w:numPr>
        <w:rPr/>
      </w:pPr>
      <w:r w:rsidR="008F0896">
        <w:rPr/>
        <w:t>Michelle Ro</w:t>
      </w:r>
      <w:r w:rsidR="00B736B8">
        <w:rPr/>
        <w:t>z</w:t>
      </w:r>
      <w:r w:rsidR="008F0896">
        <w:rPr/>
        <w:t>enb</w:t>
      </w:r>
      <w:r w:rsidR="00B736B8">
        <w:rPr/>
        <w:t>oo</w:t>
      </w:r>
      <w:r w:rsidR="008F0896">
        <w:rPr/>
        <w:t xml:space="preserve">m was </w:t>
      </w:r>
      <w:r w:rsidR="7214A1FD">
        <w:rPr/>
        <w:t xml:space="preserve">nominated </w:t>
      </w:r>
      <w:r w:rsidR="7214A1FD">
        <w:rPr/>
        <w:t>as prescribed by</w:t>
      </w:r>
      <w:r w:rsidR="7214A1FD">
        <w:rPr/>
        <w:t xml:space="preserve"> the </w:t>
      </w:r>
      <w:r w:rsidR="7D5C68BD">
        <w:rPr/>
        <w:t xml:space="preserve">nominating </w:t>
      </w:r>
      <w:r w:rsidR="7D5C68BD">
        <w:rPr/>
        <w:t>committee</w:t>
      </w:r>
      <w:r w:rsidR="4267E453">
        <w:rPr/>
        <w:t xml:space="preserve">. </w:t>
      </w:r>
    </w:p>
    <w:p w:rsidRPr="00146789" w:rsidR="008F0896" w:rsidP="1141D277" w:rsidRDefault="008F0896" w14:paraId="696EF653" w14:textId="7B512B32">
      <w:pPr>
        <w:pStyle w:val="ListParagraph"/>
        <w:numPr>
          <w:ilvl w:val="1"/>
          <w:numId w:val="6"/>
        </w:numPr>
        <w:rPr/>
      </w:pPr>
      <w:r w:rsidR="008F0896">
        <w:rPr/>
        <w:t xml:space="preserve">No other nominations were </w:t>
      </w:r>
      <w:r w:rsidR="00654350">
        <w:rPr/>
        <w:t>nominated by the committee</w:t>
      </w:r>
      <w:r w:rsidR="5CAEDB56">
        <w:rPr/>
        <w:t xml:space="preserve"> in a timely manner.</w:t>
      </w:r>
    </w:p>
    <w:p w:rsidRPr="002053CF" w:rsidR="00146789" w:rsidP="05236C9F" w:rsidRDefault="00654350" w14:paraId="0B214AD6" w14:textId="159135C2">
      <w:pPr>
        <w:pStyle w:val="ListParagraph"/>
        <w:numPr>
          <w:ilvl w:val="0"/>
          <w:numId w:val="6"/>
        </w:numPr>
        <w:rPr>
          <w:b w:val="1"/>
          <w:bCs w:val="1"/>
        </w:rPr>
      </w:pPr>
      <w:r w:rsidR="05236C9F">
        <w:rPr/>
        <w:t>The Orten ‘2024 Terms of Engagement’ letter was reviewed, including updated costs</w:t>
      </w:r>
      <w:r w:rsidR="05236C9F">
        <w:rPr/>
        <w:t xml:space="preserve">.  </w:t>
      </w:r>
      <w:r w:rsidR="05236C9F">
        <w:rPr/>
        <w:t>This letter, approved, will be delivered to the Treasurer.</w:t>
      </w:r>
    </w:p>
    <w:p w:rsidR="002053CF" w:rsidP="05236C9F" w:rsidRDefault="002053CF" w14:paraId="57D7219C" w14:textId="15F99AA7">
      <w:pPr>
        <w:pStyle w:val="ListParagraph"/>
        <w:numPr>
          <w:ilvl w:val="0"/>
          <w:numId w:val="6"/>
        </w:numPr>
        <w:rPr>
          <w:b w:val="1"/>
          <w:bCs w:val="1"/>
        </w:rPr>
      </w:pPr>
      <w:r w:rsidR="05236C9F">
        <w:rPr/>
        <w:t>Bannockburn HOA Periodic Report is due for the year</w:t>
      </w:r>
      <w:r w:rsidR="05236C9F">
        <w:rPr/>
        <w:t xml:space="preserve"> as sent</w:t>
      </w:r>
      <w:r w:rsidR="05236C9F">
        <w:rPr/>
        <w:t xml:space="preserve">.  Tabled </w:t>
      </w:r>
      <w:r w:rsidR="05236C9F">
        <w:rPr/>
        <w:t>for</w:t>
      </w:r>
      <w:r w:rsidR="05236C9F">
        <w:rPr/>
        <w:t xml:space="preserve"> November Meeting</w:t>
      </w:r>
      <w:r w:rsidR="05236C9F">
        <w:rPr/>
        <w:t xml:space="preserve"> given executive committee reassignments</w:t>
      </w:r>
      <w:r w:rsidR="05236C9F">
        <w:rPr/>
        <w:t>.</w:t>
      </w:r>
    </w:p>
    <w:p w:rsidRPr="002736C3" w:rsidR="00EF5A15" w:rsidP="1141D277" w:rsidRDefault="002736C3" w14:paraId="49EE1CA3" w14:textId="3325874E">
      <w:pPr>
        <w:pStyle w:val="ListParagraph"/>
        <w:numPr>
          <w:ilvl w:val="0"/>
          <w:numId w:val="6"/>
        </w:numPr>
        <w:rPr/>
      </w:pPr>
      <w:r w:rsidR="05236C9F">
        <w:rPr/>
        <w:t xml:space="preserve">A motion </w:t>
      </w:r>
      <w:r w:rsidR="05236C9F">
        <w:rPr/>
        <w:t xml:space="preserve">was </w:t>
      </w:r>
      <w:r w:rsidR="05236C9F">
        <w:rPr/>
        <w:t xml:space="preserve">unanimously </w:t>
      </w:r>
      <w:bookmarkStart w:name="_Int_a0LXP91H" w:id="2059925420"/>
      <w:r w:rsidR="05236C9F">
        <w:rPr/>
        <w:t xml:space="preserve">carried by the Board </w:t>
      </w:r>
      <w:r w:rsidR="05236C9F">
        <w:rPr/>
        <w:t xml:space="preserve">(BOD), </w:t>
      </w:r>
      <w:bookmarkEnd w:id="2059925420"/>
      <w:r w:rsidR="05236C9F">
        <w:rPr/>
        <w:t xml:space="preserve">to allow the </w:t>
      </w:r>
      <w:r w:rsidR="05236C9F">
        <w:rPr/>
        <w:t xml:space="preserve">BOD </w:t>
      </w:r>
      <w:r w:rsidR="05236C9F">
        <w:rPr/>
        <w:t xml:space="preserve">the ability to send email communications </w:t>
      </w:r>
      <w:r w:rsidR="05236C9F">
        <w:rPr/>
        <w:t xml:space="preserve">to owners/residents </w:t>
      </w:r>
      <w:r w:rsidR="05236C9F">
        <w:rPr/>
        <w:t>for</w:t>
      </w:r>
      <w:r w:rsidR="05236C9F">
        <w:rPr/>
        <w:t xml:space="preserve"> </w:t>
      </w:r>
      <w:r w:rsidR="05236C9F">
        <w:rPr/>
        <w:t>upcoming HOA events</w:t>
      </w:r>
      <w:r w:rsidR="05236C9F">
        <w:rPr/>
        <w:t xml:space="preserve"> or needs</w:t>
      </w:r>
      <w:r w:rsidR="05236C9F">
        <w:rPr/>
        <w:t xml:space="preserve"> as needed.</w:t>
      </w:r>
      <w:r w:rsidR="05236C9F">
        <w:rPr/>
        <w:t xml:space="preserve"> </w:t>
      </w:r>
    </w:p>
    <w:p w:rsidRPr="002736C3" w:rsidR="00EF5A15" w:rsidP="00EF5A15" w:rsidRDefault="002736C3" w14:paraId="6322B3B2" w14:textId="6A354D23">
      <w:pPr>
        <w:pStyle w:val="ListParagraph"/>
        <w:numPr>
          <w:ilvl w:val="0"/>
          <w:numId w:val="6"/>
        </w:numPr>
        <w:rPr>
          <w:b w:val="1"/>
          <w:bCs w:val="1"/>
        </w:rPr>
      </w:pPr>
      <w:r w:rsidR="05236C9F">
        <w:rPr/>
        <w:t>County Recording Documents – our latest covenants are not on file with the county</w:t>
      </w:r>
      <w:r w:rsidR="05236C9F">
        <w:rPr/>
        <w:t xml:space="preserve">.  </w:t>
      </w:r>
      <w:r w:rsidR="05236C9F">
        <w:rPr/>
        <w:t>Jack plans to file those with the Douglas County Clerk and Recorder</w:t>
      </w:r>
      <w:r w:rsidR="05236C9F">
        <w:rPr/>
        <w:t xml:space="preserve"> when he is able.</w:t>
      </w:r>
    </w:p>
    <w:p w:rsidR="002736C3" w:rsidP="002736C3" w:rsidRDefault="002726A8" w14:paraId="6DEA262F" w14:textId="66450AFC">
      <w:r>
        <w:rPr>
          <w:b/>
          <w:bCs/>
        </w:rPr>
        <w:t>7:43</w:t>
      </w:r>
      <w:r w:rsidR="002736C3">
        <w:rPr>
          <w:b/>
          <w:bCs/>
        </w:rPr>
        <w:t xml:space="preserve"> PM Adjourn</w:t>
      </w:r>
    </w:p>
    <w:p w:rsidR="001802C6" w:rsidP="00D247ED" w:rsidRDefault="001802C6" w14:paraId="242262E6" w14:textId="2ECF3F46"/>
    <w:sectPr w:rsidR="001802C6" w:rsidSect="00EC63EE">
      <w:headerReference w:type="default" r:id="rId10"/>
      <w:footerReference w:type="default" r:id="rId11"/>
      <w:pgSz w:w="12240" w:h="15840" w:orient="portrait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42732" w:rsidP="003A160C" w:rsidRDefault="00042732" w14:paraId="47509EDC" w14:textId="77777777">
      <w:pPr>
        <w:spacing w:after="0" w:line="240" w:lineRule="auto"/>
      </w:pPr>
      <w:r>
        <w:separator/>
      </w:r>
    </w:p>
  </w:endnote>
  <w:endnote w:type="continuationSeparator" w:id="0">
    <w:p w:rsidR="00042732" w:rsidP="003A160C" w:rsidRDefault="00042732" w14:paraId="2F4808A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A160C" w:rsidRDefault="003A160C" w14:paraId="4E6D4223" w14:textId="6B3E76F9">
    <w:pPr>
      <w:pStyle w:val="Footer"/>
    </w:pPr>
    <w:r>
      <w:tab/>
    </w:r>
    <w:r>
      <w:tab/>
    </w:r>
    <w:r>
      <w:t xml:space="preserve">Page </w:t>
    </w:r>
    <w:sdt>
      <w:sdtPr>
        <w:id w:val="191959412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3A160C" w:rsidRDefault="003A160C" w14:paraId="3B7F35E7" w14:textId="5F9411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42732" w:rsidP="003A160C" w:rsidRDefault="00042732" w14:paraId="51F1F58C" w14:textId="77777777">
      <w:pPr>
        <w:spacing w:after="0" w:line="240" w:lineRule="auto"/>
      </w:pPr>
      <w:r>
        <w:separator/>
      </w:r>
    </w:p>
  </w:footnote>
  <w:footnote w:type="continuationSeparator" w:id="0">
    <w:p w:rsidR="00042732" w:rsidP="003A160C" w:rsidRDefault="00042732" w14:paraId="3ECFB0B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E3549" w:rsidR="003A160C" w:rsidP="00996107" w:rsidRDefault="1AFE96CF" w14:paraId="71BB8BA4" w14:textId="0513F03E">
    <w:pPr>
      <w:pStyle w:val="Header"/>
      <w:ind w:left="-720"/>
      <w:jc w:val="center"/>
      <w:rPr>
        <w:rFonts w:ascii="Arial" w:hAnsi="Arial" w:cs="Arial"/>
        <w:sz w:val="40"/>
        <w:szCs w:val="40"/>
      </w:rPr>
    </w:pPr>
    <w:r w:rsidRPr="1AFE96CF">
      <w:rPr>
        <w:rFonts w:ascii="Arial" w:hAnsi="Arial" w:cs="Arial"/>
        <w:sz w:val="45"/>
        <w:szCs w:val="45"/>
      </w:rPr>
      <w:t xml:space="preserve">BANNOCKBURN </w:t>
    </w:r>
    <w:bookmarkStart w:name="_Int_fpxPNCvf" w:id="0"/>
    <w:r w:rsidRPr="1AFE96CF">
      <w:rPr>
        <w:rFonts w:ascii="Arial" w:hAnsi="Arial" w:cs="Arial"/>
        <w:sz w:val="45"/>
        <w:szCs w:val="45"/>
      </w:rPr>
      <w:t>HOMEOWNERS</w:t>
    </w:r>
    <w:bookmarkEnd w:id="0"/>
    <w:r w:rsidRPr="1AFE96CF">
      <w:rPr>
        <w:rFonts w:ascii="Arial" w:hAnsi="Arial" w:cs="Arial"/>
        <w:sz w:val="45"/>
        <w:szCs w:val="45"/>
      </w:rPr>
      <w:t xml:space="preserve"> ASSOCIATION</w:t>
    </w:r>
    <w:r w:rsidR="5529D213">
      <w:br/>
    </w:r>
    <w:r w:rsidRPr="1AFE96CF">
      <w:rPr>
        <w:rFonts w:ascii="Arial" w:hAnsi="Arial" w:cs="Arial"/>
        <w:sz w:val="20"/>
        <w:szCs w:val="20"/>
      </w:rPr>
      <w:t>P.O. BOX 211 FRANKTOWN, CO 80116 – 0211</w:t>
    </w:r>
    <w:r w:rsidR="5529D213">
      <w:br/>
    </w:r>
    <w:r w:rsidRPr="1AFE96CF">
      <w:rPr>
        <w:rFonts w:ascii="Arial" w:hAnsi="Arial" w:cs="Arial"/>
        <w:sz w:val="40"/>
        <w:szCs w:val="40"/>
      </w:rPr>
      <w:t>Board Meeting Minutes</w:t>
    </w:r>
  </w:p>
  <w:p w:rsidR="003A160C" w:rsidRDefault="003A160C" w14:paraId="424CF564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ff7x4XFrV69Wm" int2:id="5ktI7Ngs">
      <int2:state int2:type="AugLoop_Text_Critique" int2:value="Rejected"/>
    </int2:textHash>
    <int2:textHash int2:hashCode="CZ4F6xF5DPsg7I" int2:id="891Q2QNs">
      <int2:state int2:type="AugLoop_Text_Critique" int2:value="Rejected"/>
    </int2:textHash>
    <int2:textHash int2:hashCode="RV3y2d9BTooIWL" int2:id="3d46eaMZ">
      <int2:state int2:type="AugLoop_Text_Critique" int2:value="Rejected"/>
    </int2:textHash>
    <int2:textHash int2:hashCode="OvyFxlKQvNuWBO" int2:id="WRRgX2eS">
      <int2:state int2:type="AugLoop_Text_Critique" int2:value="Rejected"/>
    </int2:textHash>
    <int2:textHash int2:hashCode="xGvh87ODRd82VC" int2:id="pfoKW3S8">
      <int2:state int2:type="AugLoop_Text_Critique" int2:value="Rejected"/>
    </int2:textHash>
    <int2:bookmark int2:bookmarkName="_Int_a0LXP91H" int2:invalidationBookmarkName="" int2:hashCode="IHKdX1sAJamwu8" int2:id="bi1SUwp4">
      <int2:state int2:type="AugLoop_Text_Critique" int2:value="Rejected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265BC"/>
    <w:multiLevelType w:val="hybridMultilevel"/>
    <w:tmpl w:val="DF58E8B2"/>
    <w:lvl w:ilvl="0" w:tplc="BDC4887E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D80D0B"/>
    <w:multiLevelType w:val="hybridMultilevel"/>
    <w:tmpl w:val="669A9B38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7F31B76"/>
    <w:multiLevelType w:val="hybridMultilevel"/>
    <w:tmpl w:val="086A3028"/>
    <w:lvl w:ilvl="0" w:tplc="649E622E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A0795E"/>
    <w:multiLevelType w:val="hybridMultilevel"/>
    <w:tmpl w:val="1B7484B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73C0011"/>
    <w:multiLevelType w:val="hybridMultilevel"/>
    <w:tmpl w:val="511E3F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5DF6384"/>
    <w:multiLevelType w:val="hybridMultilevel"/>
    <w:tmpl w:val="1458EA52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BED3169"/>
    <w:multiLevelType w:val="hybridMultilevel"/>
    <w:tmpl w:val="E07EC550"/>
    <w:lvl w:ilvl="0" w:tplc="39FE3170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0FA77AB"/>
    <w:multiLevelType w:val="hybridMultilevel"/>
    <w:tmpl w:val="C95A009C"/>
    <w:lvl w:ilvl="0" w:tplc="2084C2DA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52FC5B46"/>
    <w:multiLevelType w:val="hybridMultilevel"/>
    <w:tmpl w:val="AF3030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7510A02"/>
    <w:multiLevelType w:val="hybridMultilevel"/>
    <w:tmpl w:val="5B02B762"/>
    <w:lvl w:ilvl="0" w:tplc="2084C2DA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346473E"/>
    <w:multiLevelType w:val="hybridMultilevel"/>
    <w:tmpl w:val="13865806"/>
    <w:lvl w:ilvl="0" w:tplc="FCEA6ABC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15E665C"/>
    <w:multiLevelType w:val="hybridMultilevel"/>
    <w:tmpl w:val="354865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11446076">
    <w:abstractNumId w:val="2"/>
  </w:num>
  <w:num w:numId="2" w16cid:durableId="1836526439">
    <w:abstractNumId w:val="0"/>
  </w:num>
  <w:num w:numId="3" w16cid:durableId="26415084">
    <w:abstractNumId w:val="10"/>
  </w:num>
  <w:num w:numId="4" w16cid:durableId="944265162">
    <w:abstractNumId w:val="6"/>
  </w:num>
  <w:num w:numId="5" w16cid:durableId="1067341079">
    <w:abstractNumId w:val="7"/>
  </w:num>
  <w:num w:numId="6" w16cid:durableId="1691954777">
    <w:abstractNumId w:val="5"/>
  </w:num>
  <w:num w:numId="7" w16cid:durableId="117796325">
    <w:abstractNumId w:val="3"/>
  </w:num>
  <w:num w:numId="8" w16cid:durableId="433405698">
    <w:abstractNumId w:val="1"/>
  </w:num>
  <w:num w:numId="9" w16cid:durableId="1469009583">
    <w:abstractNumId w:val="8"/>
  </w:num>
  <w:num w:numId="10" w16cid:durableId="685063013">
    <w:abstractNumId w:val="9"/>
  </w:num>
  <w:num w:numId="11" w16cid:durableId="2077237569">
    <w:abstractNumId w:val="11"/>
  </w:num>
  <w:num w:numId="12" w16cid:durableId="904949851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zMjCxMjI1MTC0MLMyUdpeDU4uLM/DyQAotaAKyiv/MsAAAA"/>
  </w:docVars>
  <w:rsids>
    <w:rsidRoot w:val="003A160C"/>
    <w:rsid w:val="00003857"/>
    <w:rsid w:val="00003A96"/>
    <w:rsid w:val="0000431B"/>
    <w:rsid w:val="0001212D"/>
    <w:rsid w:val="000203E1"/>
    <w:rsid w:val="00020645"/>
    <w:rsid w:val="00021E2B"/>
    <w:rsid w:val="000227E3"/>
    <w:rsid w:val="00032CF6"/>
    <w:rsid w:val="00036484"/>
    <w:rsid w:val="00042732"/>
    <w:rsid w:val="000450C9"/>
    <w:rsid w:val="00051688"/>
    <w:rsid w:val="000520BF"/>
    <w:rsid w:val="0005446F"/>
    <w:rsid w:val="0007123C"/>
    <w:rsid w:val="00074E8A"/>
    <w:rsid w:val="00075911"/>
    <w:rsid w:val="00081D40"/>
    <w:rsid w:val="000911EA"/>
    <w:rsid w:val="000954AB"/>
    <w:rsid w:val="000A3A09"/>
    <w:rsid w:val="000A76A5"/>
    <w:rsid w:val="000C3F50"/>
    <w:rsid w:val="000D1427"/>
    <w:rsid w:val="000D1CB8"/>
    <w:rsid w:val="000D5297"/>
    <w:rsid w:val="000D6415"/>
    <w:rsid w:val="000D6907"/>
    <w:rsid w:val="000D7D8B"/>
    <w:rsid w:val="000E57F2"/>
    <w:rsid w:val="000E78CD"/>
    <w:rsid w:val="000F2575"/>
    <w:rsid w:val="000F4DC4"/>
    <w:rsid w:val="000F73D3"/>
    <w:rsid w:val="00100BE9"/>
    <w:rsid w:val="00111ACE"/>
    <w:rsid w:val="00112F80"/>
    <w:rsid w:val="0011738F"/>
    <w:rsid w:val="00125BA9"/>
    <w:rsid w:val="00130775"/>
    <w:rsid w:val="0013781F"/>
    <w:rsid w:val="00140262"/>
    <w:rsid w:val="001437DB"/>
    <w:rsid w:val="00144511"/>
    <w:rsid w:val="001453A8"/>
    <w:rsid w:val="00146789"/>
    <w:rsid w:val="00152D50"/>
    <w:rsid w:val="00173CF0"/>
    <w:rsid w:val="001762A6"/>
    <w:rsid w:val="001802C6"/>
    <w:rsid w:val="00181298"/>
    <w:rsid w:val="00190E8F"/>
    <w:rsid w:val="001943C7"/>
    <w:rsid w:val="00194CE5"/>
    <w:rsid w:val="001B1D49"/>
    <w:rsid w:val="001B2D73"/>
    <w:rsid w:val="001B4096"/>
    <w:rsid w:val="001C7CFE"/>
    <w:rsid w:val="001D5E1B"/>
    <w:rsid w:val="001D7281"/>
    <w:rsid w:val="001E6308"/>
    <w:rsid w:val="001E637E"/>
    <w:rsid w:val="001E6E41"/>
    <w:rsid w:val="001F0BAD"/>
    <w:rsid w:val="001F40D2"/>
    <w:rsid w:val="00201E34"/>
    <w:rsid w:val="0020369E"/>
    <w:rsid w:val="00205215"/>
    <w:rsid w:val="002053CF"/>
    <w:rsid w:val="00210662"/>
    <w:rsid w:val="00217DCB"/>
    <w:rsid w:val="002233E9"/>
    <w:rsid w:val="0022558D"/>
    <w:rsid w:val="002312E1"/>
    <w:rsid w:val="00234E9E"/>
    <w:rsid w:val="00235092"/>
    <w:rsid w:val="00235D17"/>
    <w:rsid w:val="00247E93"/>
    <w:rsid w:val="00261237"/>
    <w:rsid w:val="002669AB"/>
    <w:rsid w:val="00272223"/>
    <w:rsid w:val="002726A8"/>
    <w:rsid w:val="002736C3"/>
    <w:rsid w:val="00273F2B"/>
    <w:rsid w:val="002740FB"/>
    <w:rsid w:val="002766FC"/>
    <w:rsid w:val="0028643E"/>
    <w:rsid w:val="00292AB7"/>
    <w:rsid w:val="00294552"/>
    <w:rsid w:val="002B4EF2"/>
    <w:rsid w:val="002B56DB"/>
    <w:rsid w:val="002B5F56"/>
    <w:rsid w:val="002C7B1F"/>
    <w:rsid w:val="002D2634"/>
    <w:rsid w:val="002D56D9"/>
    <w:rsid w:val="002E26B4"/>
    <w:rsid w:val="002E539E"/>
    <w:rsid w:val="002F4E44"/>
    <w:rsid w:val="00336018"/>
    <w:rsid w:val="00336EE3"/>
    <w:rsid w:val="0034266D"/>
    <w:rsid w:val="00343689"/>
    <w:rsid w:val="003437E0"/>
    <w:rsid w:val="00350C4C"/>
    <w:rsid w:val="00356E6D"/>
    <w:rsid w:val="00361D0D"/>
    <w:rsid w:val="0036490F"/>
    <w:rsid w:val="00364E45"/>
    <w:rsid w:val="003655AE"/>
    <w:rsid w:val="00367545"/>
    <w:rsid w:val="00372590"/>
    <w:rsid w:val="00376B06"/>
    <w:rsid w:val="00377F41"/>
    <w:rsid w:val="003837CC"/>
    <w:rsid w:val="003A160C"/>
    <w:rsid w:val="003A6D6B"/>
    <w:rsid w:val="003B1C72"/>
    <w:rsid w:val="003B647E"/>
    <w:rsid w:val="003C1D87"/>
    <w:rsid w:val="003C5370"/>
    <w:rsid w:val="003D0C75"/>
    <w:rsid w:val="003D1F3A"/>
    <w:rsid w:val="003D409E"/>
    <w:rsid w:val="003D59BC"/>
    <w:rsid w:val="003E103C"/>
    <w:rsid w:val="003E4DCD"/>
    <w:rsid w:val="003E6801"/>
    <w:rsid w:val="003F0779"/>
    <w:rsid w:val="003F73A1"/>
    <w:rsid w:val="0040037C"/>
    <w:rsid w:val="00401D9D"/>
    <w:rsid w:val="0041043E"/>
    <w:rsid w:val="00411763"/>
    <w:rsid w:val="0041644B"/>
    <w:rsid w:val="004207D9"/>
    <w:rsid w:val="00420858"/>
    <w:rsid w:val="0042442A"/>
    <w:rsid w:val="004257C6"/>
    <w:rsid w:val="00425A27"/>
    <w:rsid w:val="00425EFA"/>
    <w:rsid w:val="00441F57"/>
    <w:rsid w:val="0044595A"/>
    <w:rsid w:val="004477DC"/>
    <w:rsid w:val="00457F48"/>
    <w:rsid w:val="004661E8"/>
    <w:rsid w:val="0047312D"/>
    <w:rsid w:val="00473815"/>
    <w:rsid w:val="0047A34F"/>
    <w:rsid w:val="00481667"/>
    <w:rsid w:val="00487E87"/>
    <w:rsid w:val="00496D9D"/>
    <w:rsid w:val="004A7150"/>
    <w:rsid w:val="004A7D12"/>
    <w:rsid w:val="004B02CA"/>
    <w:rsid w:val="004B25E0"/>
    <w:rsid w:val="004B46F1"/>
    <w:rsid w:val="004B49C9"/>
    <w:rsid w:val="004C48E2"/>
    <w:rsid w:val="004C7968"/>
    <w:rsid w:val="004D0115"/>
    <w:rsid w:val="004D55CB"/>
    <w:rsid w:val="004D7A62"/>
    <w:rsid w:val="004E2834"/>
    <w:rsid w:val="004E74BF"/>
    <w:rsid w:val="004F5538"/>
    <w:rsid w:val="004F6201"/>
    <w:rsid w:val="00502C80"/>
    <w:rsid w:val="00515BC9"/>
    <w:rsid w:val="00532C49"/>
    <w:rsid w:val="00540406"/>
    <w:rsid w:val="005468A2"/>
    <w:rsid w:val="00550D95"/>
    <w:rsid w:val="005520F7"/>
    <w:rsid w:val="00567B33"/>
    <w:rsid w:val="0059003F"/>
    <w:rsid w:val="00596EF3"/>
    <w:rsid w:val="005A1411"/>
    <w:rsid w:val="005A25A5"/>
    <w:rsid w:val="005A60EF"/>
    <w:rsid w:val="005B3E26"/>
    <w:rsid w:val="005C2DB8"/>
    <w:rsid w:val="005C316F"/>
    <w:rsid w:val="005C318E"/>
    <w:rsid w:val="005D5F61"/>
    <w:rsid w:val="005E4482"/>
    <w:rsid w:val="005F5AEA"/>
    <w:rsid w:val="005FCDA0"/>
    <w:rsid w:val="0060095A"/>
    <w:rsid w:val="00603D1F"/>
    <w:rsid w:val="00605786"/>
    <w:rsid w:val="0062075A"/>
    <w:rsid w:val="006231A5"/>
    <w:rsid w:val="00627686"/>
    <w:rsid w:val="00635578"/>
    <w:rsid w:val="00636ECB"/>
    <w:rsid w:val="006428A3"/>
    <w:rsid w:val="00643682"/>
    <w:rsid w:val="0065087D"/>
    <w:rsid w:val="00654350"/>
    <w:rsid w:val="006603B3"/>
    <w:rsid w:val="00662445"/>
    <w:rsid w:val="00662C52"/>
    <w:rsid w:val="0066451A"/>
    <w:rsid w:val="006668BC"/>
    <w:rsid w:val="00686C15"/>
    <w:rsid w:val="006A0A57"/>
    <w:rsid w:val="006A1A1B"/>
    <w:rsid w:val="006B6BB6"/>
    <w:rsid w:val="006C4455"/>
    <w:rsid w:val="006D27FF"/>
    <w:rsid w:val="006E222D"/>
    <w:rsid w:val="006F14B0"/>
    <w:rsid w:val="006F2E74"/>
    <w:rsid w:val="00700830"/>
    <w:rsid w:val="00702C4D"/>
    <w:rsid w:val="00703B65"/>
    <w:rsid w:val="00704646"/>
    <w:rsid w:val="0070492E"/>
    <w:rsid w:val="00704AC6"/>
    <w:rsid w:val="00711751"/>
    <w:rsid w:val="007143BB"/>
    <w:rsid w:val="0075695C"/>
    <w:rsid w:val="00763B57"/>
    <w:rsid w:val="00771033"/>
    <w:rsid w:val="007969F6"/>
    <w:rsid w:val="0079708C"/>
    <w:rsid w:val="007A04E7"/>
    <w:rsid w:val="007B309A"/>
    <w:rsid w:val="007B5508"/>
    <w:rsid w:val="007C1EBC"/>
    <w:rsid w:val="007C22DF"/>
    <w:rsid w:val="007D14A1"/>
    <w:rsid w:val="007D495F"/>
    <w:rsid w:val="007D504D"/>
    <w:rsid w:val="007E5BA6"/>
    <w:rsid w:val="007F24FF"/>
    <w:rsid w:val="007F34F8"/>
    <w:rsid w:val="007F75D1"/>
    <w:rsid w:val="00804B23"/>
    <w:rsid w:val="00810723"/>
    <w:rsid w:val="00816706"/>
    <w:rsid w:val="00822377"/>
    <w:rsid w:val="00822C40"/>
    <w:rsid w:val="00826FB1"/>
    <w:rsid w:val="00837AA5"/>
    <w:rsid w:val="008446ED"/>
    <w:rsid w:val="008549F0"/>
    <w:rsid w:val="00855A77"/>
    <w:rsid w:val="00861825"/>
    <w:rsid w:val="008626C0"/>
    <w:rsid w:val="00863BC3"/>
    <w:rsid w:val="00867673"/>
    <w:rsid w:val="00872399"/>
    <w:rsid w:val="008776AD"/>
    <w:rsid w:val="00883A5C"/>
    <w:rsid w:val="0088CB43"/>
    <w:rsid w:val="0089679D"/>
    <w:rsid w:val="00897509"/>
    <w:rsid w:val="008A02B3"/>
    <w:rsid w:val="008A1B01"/>
    <w:rsid w:val="008B0A7C"/>
    <w:rsid w:val="008B53F2"/>
    <w:rsid w:val="008D0A83"/>
    <w:rsid w:val="008D1ABA"/>
    <w:rsid w:val="008D2569"/>
    <w:rsid w:val="008E245D"/>
    <w:rsid w:val="008F035E"/>
    <w:rsid w:val="008F0896"/>
    <w:rsid w:val="009041CC"/>
    <w:rsid w:val="00905DC3"/>
    <w:rsid w:val="009070DC"/>
    <w:rsid w:val="00907837"/>
    <w:rsid w:val="009113CF"/>
    <w:rsid w:val="009129DC"/>
    <w:rsid w:val="00912F5A"/>
    <w:rsid w:val="00913B19"/>
    <w:rsid w:val="00924435"/>
    <w:rsid w:val="00926B15"/>
    <w:rsid w:val="00926F7F"/>
    <w:rsid w:val="00934928"/>
    <w:rsid w:val="00937934"/>
    <w:rsid w:val="009456E8"/>
    <w:rsid w:val="009551BC"/>
    <w:rsid w:val="009600D3"/>
    <w:rsid w:val="0096092B"/>
    <w:rsid w:val="0096269A"/>
    <w:rsid w:val="00966F49"/>
    <w:rsid w:val="00981859"/>
    <w:rsid w:val="00987674"/>
    <w:rsid w:val="009924F8"/>
    <w:rsid w:val="00992C30"/>
    <w:rsid w:val="00995D0A"/>
    <w:rsid w:val="00996107"/>
    <w:rsid w:val="00996922"/>
    <w:rsid w:val="009975A0"/>
    <w:rsid w:val="009A72F4"/>
    <w:rsid w:val="009B21DD"/>
    <w:rsid w:val="009B5A66"/>
    <w:rsid w:val="009C6641"/>
    <w:rsid w:val="009C7FCA"/>
    <w:rsid w:val="009D324E"/>
    <w:rsid w:val="009D422D"/>
    <w:rsid w:val="009D52C6"/>
    <w:rsid w:val="009F01AC"/>
    <w:rsid w:val="00A13E6B"/>
    <w:rsid w:val="00A14CB0"/>
    <w:rsid w:val="00A22D0A"/>
    <w:rsid w:val="00A30D6B"/>
    <w:rsid w:val="00A42A24"/>
    <w:rsid w:val="00A57525"/>
    <w:rsid w:val="00A60D13"/>
    <w:rsid w:val="00A621F6"/>
    <w:rsid w:val="00A70078"/>
    <w:rsid w:val="00A700D1"/>
    <w:rsid w:val="00A806EF"/>
    <w:rsid w:val="00A827B3"/>
    <w:rsid w:val="00A941AF"/>
    <w:rsid w:val="00AA1D72"/>
    <w:rsid w:val="00AA1F20"/>
    <w:rsid w:val="00AB2822"/>
    <w:rsid w:val="00AB29BA"/>
    <w:rsid w:val="00AB4B9E"/>
    <w:rsid w:val="00AB54B0"/>
    <w:rsid w:val="00AC1438"/>
    <w:rsid w:val="00AC3C60"/>
    <w:rsid w:val="00AC4102"/>
    <w:rsid w:val="00AC58E4"/>
    <w:rsid w:val="00AE296A"/>
    <w:rsid w:val="00AE56BC"/>
    <w:rsid w:val="00AF074B"/>
    <w:rsid w:val="00AF2764"/>
    <w:rsid w:val="00AF7B00"/>
    <w:rsid w:val="00B04D20"/>
    <w:rsid w:val="00B069B7"/>
    <w:rsid w:val="00B10EFC"/>
    <w:rsid w:val="00B149AC"/>
    <w:rsid w:val="00B2366C"/>
    <w:rsid w:val="00B32125"/>
    <w:rsid w:val="00B37B78"/>
    <w:rsid w:val="00B435C2"/>
    <w:rsid w:val="00B46D6B"/>
    <w:rsid w:val="00B522A8"/>
    <w:rsid w:val="00B52D1D"/>
    <w:rsid w:val="00B532B1"/>
    <w:rsid w:val="00B538FE"/>
    <w:rsid w:val="00B62CF7"/>
    <w:rsid w:val="00B63B5C"/>
    <w:rsid w:val="00B6681F"/>
    <w:rsid w:val="00B6780D"/>
    <w:rsid w:val="00B736B8"/>
    <w:rsid w:val="00B7513A"/>
    <w:rsid w:val="00B75CBA"/>
    <w:rsid w:val="00B90220"/>
    <w:rsid w:val="00B91B39"/>
    <w:rsid w:val="00B94AF2"/>
    <w:rsid w:val="00B96218"/>
    <w:rsid w:val="00BE2619"/>
    <w:rsid w:val="00BE5636"/>
    <w:rsid w:val="00C04370"/>
    <w:rsid w:val="00C1190D"/>
    <w:rsid w:val="00C11C7C"/>
    <w:rsid w:val="00C14E84"/>
    <w:rsid w:val="00C20904"/>
    <w:rsid w:val="00C24BB4"/>
    <w:rsid w:val="00C301DC"/>
    <w:rsid w:val="00C325B5"/>
    <w:rsid w:val="00C33701"/>
    <w:rsid w:val="00C34230"/>
    <w:rsid w:val="00C56EAD"/>
    <w:rsid w:val="00C7240F"/>
    <w:rsid w:val="00C76F4A"/>
    <w:rsid w:val="00C903F0"/>
    <w:rsid w:val="00C92A7F"/>
    <w:rsid w:val="00C9459B"/>
    <w:rsid w:val="00C954AA"/>
    <w:rsid w:val="00CB0DCE"/>
    <w:rsid w:val="00CB2A80"/>
    <w:rsid w:val="00CC217F"/>
    <w:rsid w:val="00CC3FFC"/>
    <w:rsid w:val="00CC5265"/>
    <w:rsid w:val="00CE0D5E"/>
    <w:rsid w:val="00CE6764"/>
    <w:rsid w:val="00CE751E"/>
    <w:rsid w:val="00CF1FA9"/>
    <w:rsid w:val="00CF2F97"/>
    <w:rsid w:val="00D025B3"/>
    <w:rsid w:val="00D06E82"/>
    <w:rsid w:val="00D11079"/>
    <w:rsid w:val="00D247ED"/>
    <w:rsid w:val="00D24AAB"/>
    <w:rsid w:val="00D278BB"/>
    <w:rsid w:val="00D2790C"/>
    <w:rsid w:val="00D31DAC"/>
    <w:rsid w:val="00D35BC6"/>
    <w:rsid w:val="00D420DE"/>
    <w:rsid w:val="00D432BB"/>
    <w:rsid w:val="00D470E0"/>
    <w:rsid w:val="00D52C11"/>
    <w:rsid w:val="00D600D5"/>
    <w:rsid w:val="00D60FB8"/>
    <w:rsid w:val="00D6147E"/>
    <w:rsid w:val="00D617BF"/>
    <w:rsid w:val="00D66C96"/>
    <w:rsid w:val="00D70EAC"/>
    <w:rsid w:val="00D82576"/>
    <w:rsid w:val="00DA4389"/>
    <w:rsid w:val="00DA79E3"/>
    <w:rsid w:val="00DC5AB5"/>
    <w:rsid w:val="00DD10ED"/>
    <w:rsid w:val="00DD7738"/>
    <w:rsid w:val="00DE04B7"/>
    <w:rsid w:val="00DE0F30"/>
    <w:rsid w:val="00DE2BEA"/>
    <w:rsid w:val="00DF0EC0"/>
    <w:rsid w:val="00DF375B"/>
    <w:rsid w:val="00DF7080"/>
    <w:rsid w:val="00DF7548"/>
    <w:rsid w:val="00E028F5"/>
    <w:rsid w:val="00E02A27"/>
    <w:rsid w:val="00E13AF5"/>
    <w:rsid w:val="00E1689D"/>
    <w:rsid w:val="00E201E4"/>
    <w:rsid w:val="00E215E3"/>
    <w:rsid w:val="00E259AB"/>
    <w:rsid w:val="00E349AB"/>
    <w:rsid w:val="00E34C3F"/>
    <w:rsid w:val="00E41E0E"/>
    <w:rsid w:val="00E55C95"/>
    <w:rsid w:val="00E60CE4"/>
    <w:rsid w:val="00E61B02"/>
    <w:rsid w:val="00E640E4"/>
    <w:rsid w:val="00E6735E"/>
    <w:rsid w:val="00E80CA9"/>
    <w:rsid w:val="00E87748"/>
    <w:rsid w:val="00E91528"/>
    <w:rsid w:val="00E9602F"/>
    <w:rsid w:val="00E97A51"/>
    <w:rsid w:val="00EB1325"/>
    <w:rsid w:val="00EB2CA8"/>
    <w:rsid w:val="00EB5433"/>
    <w:rsid w:val="00EB60DA"/>
    <w:rsid w:val="00EB73F9"/>
    <w:rsid w:val="00EC35C8"/>
    <w:rsid w:val="00EC4518"/>
    <w:rsid w:val="00EC52EC"/>
    <w:rsid w:val="00EC63EE"/>
    <w:rsid w:val="00ED0183"/>
    <w:rsid w:val="00EE4D0C"/>
    <w:rsid w:val="00EE69DF"/>
    <w:rsid w:val="00EF5A15"/>
    <w:rsid w:val="00EF5D90"/>
    <w:rsid w:val="00F02EDE"/>
    <w:rsid w:val="00F215B1"/>
    <w:rsid w:val="00F32366"/>
    <w:rsid w:val="00F355FA"/>
    <w:rsid w:val="00F3649F"/>
    <w:rsid w:val="00F36B90"/>
    <w:rsid w:val="00F4636D"/>
    <w:rsid w:val="00F47559"/>
    <w:rsid w:val="00F52D93"/>
    <w:rsid w:val="00F5481C"/>
    <w:rsid w:val="00F54D4C"/>
    <w:rsid w:val="00F62AE3"/>
    <w:rsid w:val="00F80BAE"/>
    <w:rsid w:val="00F82DAD"/>
    <w:rsid w:val="00F84F6F"/>
    <w:rsid w:val="00F859AE"/>
    <w:rsid w:val="00F93037"/>
    <w:rsid w:val="00FA31E5"/>
    <w:rsid w:val="00FB1653"/>
    <w:rsid w:val="00FB5161"/>
    <w:rsid w:val="00FC1ECC"/>
    <w:rsid w:val="00FD37D9"/>
    <w:rsid w:val="00FD39AF"/>
    <w:rsid w:val="00FD4D93"/>
    <w:rsid w:val="00FE0006"/>
    <w:rsid w:val="00FE3549"/>
    <w:rsid w:val="00FF7D5C"/>
    <w:rsid w:val="00FF7FC3"/>
    <w:rsid w:val="01BAF1AD"/>
    <w:rsid w:val="01DCACB3"/>
    <w:rsid w:val="01EFC85D"/>
    <w:rsid w:val="02D7AD1D"/>
    <w:rsid w:val="03147C2B"/>
    <w:rsid w:val="03795FD2"/>
    <w:rsid w:val="03B90758"/>
    <w:rsid w:val="0423B475"/>
    <w:rsid w:val="045DF257"/>
    <w:rsid w:val="045DFD7B"/>
    <w:rsid w:val="05236C9F"/>
    <w:rsid w:val="0530A78D"/>
    <w:rsid w:val="054A9FA9"/>
    <w:rsid w:val="055F52EB"/>
    <w:rsid w:val="05811DB1"/>
    <w:rsid w:val="062F058A"/>
    <w:rsid w:val="068E121F"/>
    <w:rsid w:val="06AE39B3"/>
    <w:rsid w:val="06CA98C3"/>
    <w:rsid w:val="06F80CC7"/>
    <w:rsid w:val="070FBAB9"/>
    <w:rsid w:val="07959319"/>
    <w:rsid w:val="07AFDCCB"/>
    <w:rsid w:val="07D68E50"/>
    <w:rsid w:val="082C65B0"/>
    <w:rsid w:val="083C1516"/>
    <w:rsid w:val="08617FF7"/>
    <w:rsid w:val="08F615D8"/>
    <w:rsid w:val="090D0443"/>
    <w:rsid w:val="093F8224"/>
    <w:rsid w:val="0A6C4902"/>
    <w:rsid w:val="0A7FEB7F"/>
    <w:rsid w:val="0A820246"/>
    <w:rsid w:val="0AD5AFEA"/>
    <w:rsid w:val="0AEE953D"/>
    <w:rsid w:val="0B1E6F00"/>
    <w:rsid w:val="0B621722"/>
    <w:rsid w:val="0BB414C7"/>
    <w:rsid w:val="0BB90948"/>
    <w:rsid w:val="0BFB4D8A"/>
    <w:rsid w:val="0D4FE528"/>
    <w:rsid w:val="0D54D9A9"/>
    <w:rsid w:val="0DA7282F"/>
    <w:rsid w:val="0DEBAC40"/>
    <w:rsid w:val="0EB6B488"/>
    <w:rsid w:val="0ECA5AB8"/>
    <w:rsid w:val="0EF4FA5A"/>
    <w:rsid w:val="0F605A89"/>
    <w:rsid w:val="0F969CF2"/>
    <w:rsid w:val="0F97DF6E"/>
    <w:rsid w:val="0FA60216"/>
    <w:rsid w:val="1141D277"/>
    <w:rsid w:val="116C5F07"/>
    <w:rsid w:val="11AF7A57"/>
    <w:rsid w:val="11D208FC"/>
    <w:rsid w:val="11DCECCB"/>
    <w:rsid w:val="12461AA7"/>
    <w:rsid w:val="12E51CAF"/>
    <w:rsid w:val="13536CCA"/>
    <w:rsid w:val="138CB5C6"/>
    <w:rsid w:val="1392BE87"/>
    <w:rsid w:val="13A5B641"/>
    <w:rsid w:val="145D3B6E"/>
    <w:rsid w:val="14B9C317"/>
    <w:rsid w:val="1564930C"/>
    <w:rsid w:val="156912DF"/>
    <w:rsid w:val="162372C4"/>
    <w:rsid w:val="1628BE86"/>
    <w:rsid w:val="1671CA4D"/>
    <w:rsid w:val="16BCC3D2"/>
    <w:rsid w:val="1700636D"/>
    <w:rsid w:val="176C3F34"/>
    <w:rsid w:val="17DDF293"/>
    <w:rsid w:val="180C0DD8"/>
    <w:rsid w:val="18734734"/>
    <w:rsid w:val="189C33CE"/>
    <w:rsid w:val="19AC67D8"/>
    <w:rsid w:val="1A38042F"/>
    <w:rsid w:val="1A67FED6"/>
    <w:rsid w:val="1A93984B"/>
    <w:rsid w:val="1AE4D03C"/>
    <w:rsid w:val="1AFE96CF"/>
    <w:rsid w:val="1B9266B0"/>
    <w:rsid w:val="1BF3EEF7"/>
    <w:rsid w:val="1C417B5B"/>
    <w:rsid w:val="1C49448C"/>
    <w:rsid w:val="1CD2F99C"/>
    <w:rsid w:val="1CEEAF40"/>
    <w:rsid w:val="1D627097"/>
    <w:rsid w:val="1E364FDD"/>
    <w:rsid w:val="1F3265D1"/>
    <w:rsid w:val="1F797237"/>
    <w:rsid w:val="1FEC785F"/>
    <w:rsid w:val="20180974"/>
    <w:rsid w:val="204A32BA"/>
    <w:rsid w:val="21415E52"/>
    <w:rsid w:val="215CD809"/>
    <w:rsid w:val="2170B79C"/>
    <w:rsid w:val="2180E351"/>
    <w:rsid w:val="21B9FE92"/>
    <w:rsid w:val="21D830E9"/>
    <w:rsid w:val="224B039A"/>
    <w:rsid w:val="22818C56"/>
    <w:rsid w:val="2288BCB4"/>
    <w:rsid w:val="22956C37"/>
    <w:rsid w:val="22AEF1DB"/>
    <w:rsid w:val="22C40656"/>
    <w:rsid w:val="2300929F"/>
    <w:rsid w:val="23CF80A2"/>
    <w:rsid w:val="23E6D3FB"/>
    <w:rsid w:val="245FD6B7"/>
    <w:rsid w:val="24FDA615"/>
    <w:rsid w:val="255C56F7"/>
    <w:rsid w:val="26614CDA"/>
    <w:rsid w:val="26753CA5"/>
    <w:rsid w:val="26A1AE22"/>
    <w:rsid w:val="272295A8"/>
    <w:rsid w:val="2789421B"/>
    <w:rsid w:val="27DCEB25"/>
    <w:rsid w:val="28841BB7"/>
    <w:rsid w:val="28E1770D"/>
    <w:rsid w:val="2956EE0A"/>
    <w:rsid w:val="295D3211"/>
    <w:rsid w:val="29B709DB"/>
    <w:rsid w:val="2A1A2155"/>
    <w:rsid w:val="2A1F1D47"/>
    <w:rsid w:val="2A446D69"/>
    <w:rsid w:val="2BB75AE8"/>
    <w:rsid w:val="2C15E5C6"/>
    <w:rsid w:val="2C5C38BC"/>
    <w:rsid w:val="2CDA4D9A"/>
    <w:rsid w:val="2DD4C6FA"/>
    <w:rsid w:val="2E15FFD9"/>
    <w:rsid w:val="2E9440F8"/>
    <w:rsid w:val="2E99C9C6"/>
    <w:rsid w:val="2EFED8B7"/>
    <w:rsid w:val="2F09D052"/>
    <w:rsid w:val="30667B71"/>
    <w:rsid w:val="318296D6"/>
    <w:rsid w:val="31FFDE3F"/>
    <w:rsid w:val="32885953"/>
    <w:rsid w:val="32AB9710"/>
    <w:rsid w:val="339ADE06"/>
    <w:rsid w:val="33EC7288"/>
    <w:rsid w:val="340F0A5E"/>
    <w:rsid w:val="352DC6A0"/>
    <w:rsid w:val="35509517"/>
    <w:rsid w:val="35751495"/>
    <w:rsid w:val="36F66EB6"/>
    <w:rsid w:val="375A90AB"/>
    <w:rsid w:val="376A5139"/>
    <w:rsid w:val="379C606C"/>
    <w:rsid w:val="3805971E"/>
    <w:rsid w:val="38561BA7"/>
    <w:rsid w:val="389C955B"/>
    <w:rsid w:val="3927ED56"/>
    <w:rsid w:val="39F56C1B"/>
    <w:rsid w:val="3A92316D"/>
    <w:rsid w:val="3A9A4063"/>
    <w:rsid w:val="3AAE1FE5"/>
    <w:rsid w:val="3AE9A76C"/>
    <w:rsid w:val="3B87AD3A"/>
    <w:rsid w:val="3C3F0574"/>
    <w:rsid w:val="3C5F8E18"/>
    <w:rsid w:val="3C6C6839"/>
    <w:rsid w:val="3CF18FAB"/>
    <w:rsid w:val="3CF31C88"/>
    <w:rsid w:val="3D0CBBED"/>
    <w:rsid w:val="3DCB0BFA"/>
    <w:rsid w:val="3DF71533"/>
    <w:rsid w:val="3E08389A"/>
    <w:rsid w:val="3E0BA1F0"/>
    <w:rsid w:val="3E31772D"/>
    <w:rsid w:val="3E46E0A5"/>
    <w:rsid w:val="3E58F43C"/>
    <w:rsid w:val="3E6DE43C"/>
    <w:rsid w:val="3E7E74A1"/>
    <w:rsid w:val="3F972EDA"/>
    <w:rsid w:val="3FB1EACE"/>
    <w:rsid w:val="3FB8B772"/>
    <w:rsid w:val="3FFC7527"/>
    <w:rsid w:val="40758D60"/>
    <w:rsid w:val="40BCC194"/>
    <w:rsid w:val="41326432"/>
    <w:rsid w:val="41495AD0"/>
    <w:rsid w:val="416DB929"/>
    <w:rsid w:val="41941206"/>
    <w:rsid w:val="41984588"/>
    <w:rsid w:val="41C6CFE1"/>
    <w:rsid w:val="4209A413"/>
    <w:rsid w:val="421E4503"/>
    <w:rsid w:val="422F181F"/>
    <w:rsid w:val="424D9D94"/>
    <w:rsid w:val="4267E453"/>
    <w:rsid w:val="42E98B90"/>
    <w:rsid w:val="42FC54E9"/>
    <w:rsid w:val="432ABC9D"/>
    <w:rsid w:val="432E5328"/>
    <w:rsid w:val="436AF6E7"/>
    <w:rsid w:val="43AC4323"/>
    <w:rsid w:val="4423EEC6"/>
    <w:rsid w:val="44521F6A"/>
    <w:rsid w:val="446F96F9"/>
    <w:rsid w:val="4502D455"/>
    <w:rsid w:val="45310ED0"/>
    <w:rsid w:val="45531EE4"/>
    <w:rsid w:val="456F7DF4"/>
    <w:rsid w:val="45853E56"/>
    <w:rsid w:val="45B1E19F"/>
    <w:rsid w:val="45DE0B65"/>
    <w:rsid w:val="4618451A"/>
    <w:rsid w:val="46488247"/>
    <w:rsid w:val="47AEC07A"/>
    <w:rsid w:val="4915AC27"/>
    <w:rsid w:val="49363520"/>
    <w:rsid w:val="49433187"/>
    <w:rsid w:val="49B1798F"/>
    <w:rsid w:val="4A0BA929"/>
    <w:rsid w:val="4A6D2084"/>
    <w:rsid w:val="4AC7F443"/>
    <w:rsid w:val="4B18D87C"/>
    <w:rsid w:val="4B43CF4C"/>
    <w:rsid w:val="4C4D4CE9"/>
    <w:rsid w:val="4E3CC49F"/>
    <w:rsid w:val="4E5CE98B"/>
    <w:rsid w:val="4F3D4BD9"/>
    <w:rsid w:val="501A8677"/>
    <w:rsid w:val="5046D1C6"/>
    <w:rsid w:val="50877693"/>
    <w:rsid w:val="50A11597"/>
    <w:rsid w:val="50B48B17"/>
    <w:rsid w:val="51116BD9"/>
    <w:rsid w:val="512D209D"/>
    <w:rsid w:val="515B4B73"/>
    <w:rsid w:val="5168F344"/>
    <w:rsid w:val="5185B1CB"/>
    <w:rsid w:val="51C9948B"/>
    <w:rsid w:val="5262B496"/>
    <w:rsid w:val="52D276FD"/>
    <w:rsid w:val="52ECE0EC"/>
    <w:rsid w:val="52F57174"/>
    <w:rsid w:val="53319DC8"/>
    <w:rsid w:val="53522739"/>
    <w:rsid w:val="538F3B7D"/>
    <w:rsid w:val="53CF186D"/>
    <w:rsid w:val="53FE84F7"/>
    <w:rsid w:val="547FCC67"/>
    <w:rsid w:val="5529D213"/>
    <w:rsid w:val="5531E109"/>
    <w:rsid w:val="5584CA31"/>
    <w:rsid w:val="55C431AC"/>
    <w:rsid w:val="55D9CD07"/>
    <w:rsid w:val="55F09CCC"/>
    <w:rsid w:val="55F42F2F"/>
    <w:rsid w:val="55F5252A"/>
    <w:rsid w:val="561B9CC8"/>
    <w:rsid w:val="56716CEA"/>
    <w:rsid w:val="5675FCB6"/>
    <w:rsid w:val="56D37FD0"/>
    <w:rsid w:val="573BA7E6"/>
    <w:rsid w:val="5742701C"/>
    <w:rsid w:val="578FFF90"/>
    <w:rsid w:val="57B06FD7"/>
    <w:rsid w:val="582A85D4"/>
    <w:rsid w:val="58A34296"/>
    <w:rsid w:val="58A6D269"/>
    <w:rsid w:val="59116DC9"/>
    <w:rsid w:val="592BCFF1"/>
    <w:rsid w:val="59402CF4"/>
    <w:rsid w:val="59AD9D78"/>
    <w:rsid w:val="5AB954BD"/>
    <w:rsid w:val="5AC6E9DB"/>
    <w:rsid w:val="5B56057B"/>
    <w:rsid w:val="5B657223"/>
    <w:rsid w:val="5BEEB319"/>
    <w:rsid w:val="5CAEDB56"/>
    <w:rsid w:val="5D9C9629"/>
    <w:rsid w:val="5E31C320"/>
    <w:rsid w:val="5E992A30"/>
    <w:rsid w:val="5F4F52A7"/>
    <w:rsid w:val="5F7528BB"/>
    <w:rsid w:val="5F9FA3C5"/>
    <w:rsid w:val="6136E1D6"/>
    <w:rsid w:val="61A54D88"/>
    <w:rsid w:val="6292FDEB"/>
    <w:rsid w:val="62CBD26A"/>
    <w:rsid w:val="63A148CA"/>
    <w:rsid w:val="63A55F47"/>
    <w:rsid w:val="63AD4CCD"/>
    <w:rsid w:val="6418844E"/>
    <w:rsid w:val="646E8298"/>
    <w:rsid w:val="64745057"/>
    <w:rsid w:val="64CE24E4"/>
    <w:rsid w:val="652FF4D1"/>
    <w:rsid w:val="660A52F9"/>
    <w:rsid w:val="662E274C"/>
    <w:rsid w:val="6641A05F"/>
    <w:rsid w:val="666A084B"/>
    <w:rsid w:val="66874257"/>
    <w:rsid w:val="6744B2F3"/>
    <w:rsid w:val="6887745D"/>
    <w:rsid w:val="68B1106F"/>
    <w:rsid w:val="698C4692"/>
    <w:rsid w:val="6999F2D9"/>
    <w:rsid w:val="69CAA2FB"/>
    <w:rsid w:val="6A2344BE"/>
    <w:rsid w:val="6A3C34CC"/>
    <w:rsid w:val="6A98FEC0"/>
    <w:rsid w:val="6AB2271D"/>
    <w:rsid w:val="6C0AAE6E"/>
    <w:rsid w:val="6C21C4DC"/>
    <w:rsid w:val="6C49EAF3"/>
    <w:rsid w:val="6C92DF16"/>
    <w:rsid w:val="6CE4CA15"/>
    <w:rsid w:val="6CE5817B"/>
    <w:rsid w:val="6D725B58"/>
    <w:rsid w:val="6D915BB3"/>
    <w:rsid w:val="6EC6C12B"/>
    <w:rsid w:val="6EE87358"/>
    <w:rsid w:val="6F2051F3"/>
    <w:rsid w:val="6F4AF34D"/>
    <w:rsid w:val="70635545"/>
    <w:rsid w:val="708E7705"/>
    <w:rsid w:val="712168A1"/>
    <w:rsid w:val="71474F7F"/>
    <w:rsid w:val="71AEC241"/>
    <w:rsid w:val="71D3488C"/>
    <w:rsid w:val="71D6C0AD"/>
    <w:rsid w:val="720E77D9"/>
    <w:rsid w:val="7214A1FD"/>
    <w:rsid w:val="7240FBB5"/>
    <w:rsid w:val="724F0DCF"/>
    <w:rsid w:val="7257F2B5"/>
    <w:rsid w:val="72660601"/>
    <w:rsid w:val="727F00C2"/>
    <w:rsid w:val="734C17DF"/>
    <w:rsid w:val="73800464"/>
    <w:rsid w:val="739AF607"/>
    <w:rsid w:val="73FF0A4D"/>
    <w:rsid w:val="7454DE92"/>
    <w:rsid w:val="7464F65A"/>
    <w:rsid w:val="74918316"/>
    <w:rsid w:val="750E616F"/>
    <w:rsid w:val="75A0921E"/>
    <w:rsid w:val="7639DB8E"/>
    <w:rsid w:val="76AF528B"/>
    <w:rsid w:val="76FB1159"/>
    <w:rsid w:val="77380A19"/>
    <w:rsid w:val="783D07E3"/>
    <w:rsid w:val="787DB95D"/>
    <w:rsid w:val="7885A6E3"/>
    <w:rsid w:val="78A55856"/>
    <w:rsid w:val="78EF4E15"/>
    <w:rsid w:val="78F13169"/>
    <w:rsid w:val="7904CC3C"/>
    <w:rsid w:val="7945528A"/>
    <w:rsid w:val="79CA58D8"/>
    <w:rsid w:val="79D43041"/>
    <w:rsid w:val="79D541D7"/>
    <w:rsid w:val="79DBF332"/>
    <w:rsid w:val="7A859242"/>
    <w:rsid w:val="7A88D338"/>
    <w:rsid w:val="7ACCF265"/>
    <w:rsid w:val="7B106336"/>
    <w:rsid w:val="7B3AA3B6"/>
    <w:rsid w:val="7B545B48"/>
    <w:rsid w:val="7B690B6A"/>
    <w:rsid w:val="7BB8C7D2"/>
    <w:rsid w:val="7BBD47A5"/>
    <w:rsid w:val="7BFBF45F"/>
    <w:rsid w:val="7CD49E8D"/>
    <w:rsid w:val="7D056BB2"/>
    <w:rsid w:val="7D59C332"/>
    <w:rsid w:val="7D5C68BD"/>
    <w:rsid w:val="7D637179"/>
    <w:rsid w:val="7E5F7B51"/>
    <w:rsid w:val="7F591487"/>
    <w:rsid w:val="7FE47778"/>
    <w:rsid w:val="7FED5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F31C4F"/>
  <w15:chartTrackingRefBased/>
  <w15:docId w15:val="{E9F9D49A-1179-49F1-8C33-4BE2205F4D4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160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A160C"/>
  </w:style>
  <w:style w:type="paragraph" w:styleId="Footer">
    <w:name w:val="footer"/>
    <w:basedOn w:val="Normal"/>
    <w:link w:val="FooterChar"/>
    <w:uiPriority w:val="99"/>
    <w:unhideWhenUsed/>
    <w:rsid w:val="003A160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A160C"/>
  </w:style>
  <w:style w:type="paragraph" w:styleId="ListParagraph">
    <w:name w:val="List Paragraph"/>
    <w:basedOn w:val="Normal"/>
    <w:uiPriority w:val="34"/>
    <w:qFormat/>
    <w:rsid w:val="00F47559"/>
    <w:pPr>
      <w:ind w:left="720"/>
      <w:contextualSpacing/>
    </w:pPr>
  </w:style>
  <w:style w:type="paragraph" w:styleId="Revision">
    <w:name w:val="Revision"/>
    <w:hidden/>
    <w:uiPriority w:val="99"/>
    <w:semiHidden/>
    <w:rsid w:val="00AC58E4"/>
    <w:pPr>
      <w:spacing w:after="0" w:line="240" w:lineRule="auto"/>
    </w:pPr>
  </w:style>
  <w:style w:type="paragraph" w:styleId="paragraph" w:customStyle="1">
    <w:name w:val="paragraph"/>
    <w:basedOn w:val="Normal"/>
    <w:rsid w:val="00B9621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B96218"/>
  </w:style>
  <w:style w:type="character" w:styleId="eop" w:customStyle="1">
    <w:name w:val="eop"/>
    <w:basedOn w:val="DefaultParagraphFont"/>
    <w:rsid w:val="00B962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0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8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microsoft.com/office/2020/10/relationships/intelligence" Target="intelligence2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c50f2b-3462-4e45-9adb-528bac479339">
      <Terms xmlns="http://schemas.microsoft.com/office/infopath/2007/PartnerControls"/>
    </lcf76f155ced4ddcb4097134ff3c332f>
    <TaxCatchAll xmlns="3f03f7ab-71cd-4850-92f4-f556e3a5f6d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0971BD9D26F14CABE38E0A45C02075" ma:contentTypeVersion="15" ma:contentTypeDescription="Create a new document." ma:contentTypeScope="" ma:versionID="2806d8db61be81d0eb8620043eec7ad3">
  <xsd:schema xmlns:xsd="http://www.w3.org/2001/XMLSchema" xmlns:xs="http://www.w3.org/2001/XMLSchema" xmlns:p="http://schemas.microsoft.com/office/2006/metadata/properties" xmlns:ns2="b2c50f2b-3462-4e45-9adb-528bac479339" xmlns:ns3="3f03f7ab-71cd-4850-92f4-f556e3a5f6df" targetNamespace="http://schemas.microsoft.com/office/2006/metadata/properties" ma:root="true" ma:fieldsID="6f13eb8962907ff5e91240087523c06b" ns2:_="" ns3:_="">
    <xsd:import namespace="b2c50f2b-3462-4e45-9adb-528bac479339"/>
    <xsd:import namespace="3f03f7ab-71cd-4850-92f4-f556e3a5f6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c50f2b-3462-4e45-9adb-528bac4793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4c18771-e0c8-49c1-915c-0bd94f19e0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03f7ab-71cd-4850-92f4-f556e3a5f6d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4f7f09b-e53f-4eb6-9ecc-5a2ec669cbb7}" ma:internalName="TaxCatchAll" ma:showField="CatchAllData" ma:web="3f03f7ab-71cd-4850-92f4-f556e3a5f6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22781-EAF2-47EE-9BCE-CBD98F2D82F7}">
  <ds:schemaRefs>
    <ds:schemaRef ds:uri="http://schemas.microsoft.com/office/2006/metadata/properties"/>
    <ds:schemaRef ds:uri="http://schemas.microsoft.com/office/infopath/2007/PartnerControls"/>
    <ds:schemaRef ds:uri="b2c50f2b-3462-4e45-9adb-528bac479339"/>
    <ds:schemaRef ds:uri="3f03f7ab-71cd-4850-92f4-f556e3a5f6df"/>
  </ds:schemaRefs>
</ds:datastoreItem>
</file>

<file path=customXml/itemProps2.xml><?xml version="1.0" encoding="utf-8"?>
<ds:datastoreItem xmlns:ds="http://schemas.openxmlformats.org/officeDocument/2006/customXml" ds:itemID="{3691DA7A-531D-41B9-A55E-BEC171AAE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c50f2b-3462-4e45-9adb-528bac479339"/>
    <ds:schemaRef ds:uri="3f03f7ab-71cd-4850-92f4-f556e3a5f6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72341B-3920-4A90-A4A3-5E16E880D29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athan Toland</dc:creator>
  <keywords/>
  <dc:description/>
  <lastModifiedBy>Guest User</lastModifiedBy>
  <revision>16</revision>
  <lastPrinted>2023-09-13T19:43:00.0000000Z</lastPrinted>
  <dcterms:created xsi:type="dcterms:W3CDTF">2023-10-12T01:01:00.0000000Z</dcterms:created>
  <dcterms:modified xsi:type="dcterms:W3CDTF">2023-10-19T20:42:43.042717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0971BD9D26F14CABE38E0A45C02075</vt:lpwstr>
  </property>
  <property fmtid="{D5CDD505-2E9C-101B-9397-08002B2CF9AE}" pid="3" name="MediaServiceImageTags">
    <vt:lpwstr/>
  </property>
</Properties>
</file>